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3"/>
        <w:gridCol w:w="2095"/>
        <w:gridCol w:w="1046"/>
        <w:gridCol w:w="3972"/>
        <w:gridCol w:w="2279"/>
        <w:gridCol w:w="31"/>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4A5ED127"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9E07A1">
              <w:rPr>
                <w:rFonts w:asciiTheme="majorBidi" w:hAnsiTheme="majorBidi" w:cstheme="majorBidi"/>
                <w:sz w:val="28"/>
                <w:szCs w:val="24"/>
              </w:rPr>
              <w:t>International Journal of</w:t>
            </w:r>
            <w:r w:rsidR="002F31E5">
              <w:rPr>
                <w:rFonts w:asciiTheme="majorBidi" w:hAnsiTheme="majorBidi" w:cstheme="majorBidi"/>
                <w:sz w:val="28"/>
                <w:szCs w:val="24"/>
              </w:rPr>
              <w:t xml:space="preserve"> Fundamental and Applied Mathematics</w:t>
            </w:r>
            <w:r w:rsidR="00496068">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1C4688FF" w:rsidR="00D72741" w:rsidRPr="006F672B" w:rsidRDefault="00C538FE" w:rsidP="009E2B42">
            <w:pPr>
              <w:ind w:right="-115"/>
              <w:jc w:val="right"/>
            </w:pPr>
            <w:r w:rsidRPr="00262EA4">
              <w:rPr>
                <w:noProof/>
              </w:rPr>
              <w:drawing>
                <wp:inline distT="0" distB="0" distL="0" distR="0" wp14:anchorId="59026285" wp14:editId="7D8FA30E">
                  <wp:extent cx="886968" cy="1254551"/>
                  <wp:effectExtent l="0" t="0" r="2540" b="3175"/>
                  <wp:docPr id="954802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802455" name=""/>
                          <pic:cNvPicPr/>
                        </pic:nvPicPr>
                        <pic:blipFill>
                          <a:blip r:embed="rId9"/>
                          <a:stretch>
                            <a:fillRect/>
                          </a:stretch>
                        </pic:blipFill>
                        <pic:spPr>
                          <a:xfrm>
                            <a:off x="0" y="0"/>
                            <a:ext cx="886968" cy="1254551"/>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00E0214A" w14:textId="77777777" w:rsidR="00C538FE" w:rsidRDefault="00D72741" w:rsidP="00A312F4">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1EAD7EA4" w:rsidR="00D72741" w:rsidRDefault="00115707" w:rsidP="00A312F4">
            <w:pPr>
              <w:jc w:val="center"/>
              <w:rPr>
                <w:color w:val="0070C0"/>
                <w:sz w:val="16"/>
                <w:szCs w:val="14"/>
              </w:rPr>
            </w:pPr>
            <w:r w:rsidRPr="00115707">
              <w:rPr>
                <w:i/>
                <w:iCs/>
                <w:kern w:val="2"/>
                <w:sz w:val="24"/>
                <w:szCs w:val="24"/>
                <w:lang w:val="en-MY"/>
                <w14:ligatures w14:val="standardContextual"/>
              </w:rPr>
              <w:t xml:space="preserve"> </w:t>
            </w:r>
            <w:hyperlink r:id="rId10" w:history="1">
              <w:r w:rsidR="00C538FE" w:rsidRPr="00262EA4">
                <w:rPr>
                  <w:rStyle w:val="Hyperlink"/>
                  <w:sz w:val="16"/>
                  <w:szCs w:val="14"/>
                  <w:u w:val="none"/>
                  <w:lang w:val="en-MY"/>
                </w:rPr>
                <w:t>https://semarakilmu.digital/index.php/sijfam/index</w:t>
              </w:r>
            </w:hyperlink>
          </w:p>
          <w:p w14:paraId="4B700B1C" w14:textId="29F7908E" w:rsidR="00D72741" w:rsidRPr="006F56D7" w:rsidRDefault="00D72741" w:rsidP="00A312F4">
            <w:pPr>
              <w:jc w:val="center"/>
            </w:pPr>
            <w:r w:rsidRPr="00AF0F2F">
              <w:rPr>
                <w:sz w:val="16"/>
                <w:szCs w:val="14"/>
              </w:rPr>
              <w:t xml:space="preserve">ISSN: </w:t>
            </w:r>
            <w:r w:rsidR="00C538FE" w:rsidRPr="00262EA4">
              <w:rPr>
                <w:sz w:val="16"/>
                <w:szCs w:val="14"/>
                <w:lang w:val="en-SG"/>
              </w:rPr>
              <w:t>3030-5527</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4CE01B16" w14:textId="50C0AD34" w:rsidR="00C538FE" w:rsidRPr="00C538FE" w:rsidRDefault="00466763" w:rsidP="00C538FE">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27786" w:rsidRPr="009B0B52">
              <w:rPr>
                <w:rStyle w:val="FootnoteReference"/>
                <w:rFonts w:eastAsia="Times New Roman" w:cs="Times New Roman"/>
                <w:iCs/>
                <w:sz w:val="24"/>
                <w:szCs w:val="28"/>
                <w:highlight w:val="yellow"/>
              </w:rPr>
              <w:footnoteReference w:customMarkFollows="1" w:id="1"/>
              <w:t>*</w:t>
            </w:r>
            <w:r w:rsidR="00427786">
              <w:rPr>
                <w:rFonts w:eastAsia="Times New Roman" w:cs="Calibri"/>
                <w:iCs/>
                <w:sz w:val="24"/>
                <w:szCs w:val="24"/>
                <w:lang w:val="en-GB"/>
              </w:rPr>
              <w:t xml:space="preserve"> </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C538FE" w:rsidRPr="00351F89" w14:paraId="76F6180A" w14:textId="77777777" w:rsidTr="00245AF1">
              <w:trPr>
                <w:trHeight w:val="20"/>
                <w:jc w:val="center"/>
              </w:trPr>
              <w:tc>
                <w:tcPr>
                  <w:tcW w:w="9746" w:type="dxa"/>
                  <w:tcBorders>
                    <w:top w:val="nil"/>
                    <w:bottom w:val="nil"/>
                  </w:tcBorders>
                  <w:vAlign w:val="center"/>
                </w:tcPr>
                <w:p w14:paraId="708CC5B2" w14:textId="77777777" w:rsidR="00C538FE" w:rsidRDefault="00C538FE" w:rsidP="00C538FE">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C538FE" w14:paraId="05455B3E" w14:textId="77777777" w:rsidTr="00245AF1">
                    <w:trPr>
                      <w:jc w:val="center"/>
                    </w:trPr>
                    <w:tc>
                      <w:tcPr>
                        <w:tcW w:w="3286" w:type="dxa"/>
                      </w:tcPr>
                      <w:p w14:paraId="638935D9" w14:textId="77777777" w:rsidR="00C538FE" w:rsidRDefault="00C538FE" w:rsidP="00C538FE">
                        <w:pPr>
                          <w:rPr>
                            <w:noProof/>
                            <w:color w:val="FF0000"/>
                            <w:sz w:val="28"/>
                            <w:szCs w:val="28"/>
                          </w:rPr>
                        </w:pPr>
                        <w:r>
                          <w:rPr>
                            <w:noProof/>
                            <w:color w:val="FF0000"/>
                            <w:sz w:val="28"/>
                            <w:szCs w:val="28"/>
                          </w:rPr>
                          <w:t>Given Name</w:t>
                        </w:r>
                      </w:p>
                    </w:tc>
                    <w:tc>
                      <w:tcPr>
                        <w:tcW w:w="3069" w:type="dxa"/>
                      </w:tcPr>
                      <w:p w14:paraId="21E3AD29" w14:textId="77777777" w:rsidR="00C538FE" w:rsidRDefault="00C538FE" w:rsidP="00C538FE">
                        <w:pPr>
                          <w:rPr>
                            <w:noProof/>
                            <w:color w:val="FF0000"/>
                            <w:sz w:val="28"/>
                            <w:szCs w:val="28"/>
                          </w:rPr>
                        </w:pPr>
                        <w:r>
                          <w:rPr>
                            <w:noProof/>
                            <w:color w:val="FF0000"/>
                            <w:sz w:val="28"/>
                            <w:szCs w:val="28"/>
                          </w:rPr>
                          <w:t>Family Name</w:t>
                        </w:r>
                      </w:p>
                    </w:tc>
                    <w:tc>
                      <w:tcPr>
                        <w:tcW w:w="3313" w:type="dxa"/>
                      </w:tcPr>
                      <w:p w14:paraId="3676C3E1" w14:textId="77777777" w:rsidR="00C538FE" w:rsidRDefault="00C538FE" w:rsidP="00C538FE">
                        <w:pPr>
                          <w:rPr>
                            <w:noProof/>
                            <w:color w:val="FF0000"/>
                            <w:sz w:val="28"/>
                            <w:szCs w:val="28"/>
                          </w:rPr>
                        </w:pPr>
                        <w:r w:rsidRPr="008C4464">
                          <w:rPr>
                            <w:iCs/>
                            <w:noProof/>
                            <w:color w:val="FF0000"/>
                            <w:sz w:val="28"/>
                            <w:szCs w:val="28"/>
                            <w:lang w:val="en-GB"/>
                          </w:rPr>
                          <w:t>Email</w:t>
                        </w:r>
                      </w:p>
                    </w:tc>
                  </w:tr>
                  <w:tr w:rsidR="00C538FE" w14:paraId="7BBC7BD7" w14:textId="77777777" w:rsidTr="00245AF1">
                    <w:trPr>
                      <w:jc w:val="center"/>
                    </w:trPr>
                    <w:tc>
                      <w:tcPr>
                        <w:tcW w:w="3286" w:type="dxa"/>
                        <w:vAlign w:val="center"/>
                      </w:tcPr>
                      <w:p w14:paraId="50CA1E75" w14:textId="77777777" w:rsidR="00C538FE" w:rsidRDefault="00C538FE" w:rsidP="00C538FE">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74FF4C89" w14:textId="77777777" w:rsidR="00C538FE" w:rsidRDefault="00C538FE" w:rsidP="00C538FE">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01282267" w14:textId="77777777" w:rsidR="00C538FE" w:rsidRDefault="00C538FE" w:rsidP="00C538FE">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C538FE" w14:paraId="7C2654A6" w14:textId="77777777" w:rsidTr="00245AF1">
                    <w:trPr>
                      <w:jc w:val="center"/>
                    </w:trPr>
                    <w:tc>
                      <w:tcPr>
                        <w:tcW w:w="3286" w:type="dxa"/>
                        <w:vAlign w:val="center"/>
                      </w:tcPr>
                      <w:p w14:paraId="08E7F0AE" w14:textId="77777777" w:rsidR="00C538FE" w:rsidRDefault="00C538FE" w:rsidP="00C538FE">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4508EEBF" w14:textId="77777777" w:rsidR="00C538FE" w:rsidRDefault="00C538FE" w:rsidP="00C538FE">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02BBDD52" w14:textId="77777777" w:rsidR="00C538FE" w:rsidRDefault="00C538FE" w:rsidP="00C538FE">
                        <w:pPr>
                          <w:rPr>
                            <w:noProof/>
                            <w:color w:val="FF0000"/>
                            <w:sz w:val="28"/>
                            <w:szCs w:val="28"/>
                          </w:rPr>
                        </w:pPr>
                        <w:r>
                          <w:rPr>
                            <w:rFonts w:eastAsia="Times New Roman" w:cs="Calibri"/>
                            <w:iCs/>
                            <w:sz w:val="24"/>
                            <w:szCs w:val="24"/>
                            <w:lang w:val="en-GB"/>
                          </w:rPr>
                          <w:t>2. secondauthor@gmail.com</w:t>
                        </w:r>
                      </w:p>
                    </w:tc>
                  </w:tr>
                  <w:tr w:rsidR="00C538FE" w14:paraId="7525219A" w14:textId="77777777" w:rsidTr="00245AF1">
                    <w:trPr>
                      <w:jc w:val="center"/>
                    </w:trPr>
                    <w:tc>
                      <w:tcPr>
                        <w:tcW w:w="3286" w:type="dxa"/>
                        <w:vAlign w:val="center"/>
                      </w:tcPr>
                      <w:p w14:paraId="658A578B" w14:textId="77777777" w:rsidR="00C538FE" w:rsidRDefault="00C538FE" w:rsidP="00C538FE">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074D6E34" w14:textId="77777777" w:rsidR="00C538FE" w:rsidRDefault="00C538FE" w:rsidP="00C538FE">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0897A49" w14:textId="77777777" w:rsidR="00C538FE" w:rsidRDefault="00C538FE" w:rsidP="00C538FE">
                        <w:pPr>
                          <w:rPr>
                            <w:noProof/>
                            <w:color w:val="FF0000"/>
                            <w:sz w:val="28"/>
                            <w:szCs w:val="28"/>
                          </w:rPr>
                        </w:pPr>
                        <w:r>
                          <w:rPr>
                            <w:rFonts w:eastAsia="Times New Roman" w:cs="Calibri"/>
                            <w:iCs/>
                            <w:sz w:val="24"/>
                            <w:szCs w:val="24"/>
                            <w:lang w:val="en-GB"/>
                          </w:rPr>
                          <w:t>3. thirdauthor@gmail.com</w:t>
                        </w:r>
                      </w:p>
                    </w:tc>
                  </w:tr>
                  <w:tr w:rsidR="00C538FE" w14:paraId="5B845DA3" w14:textId="77777777" w:rsidTr="00245AF1">
                    <w:trPr>
                      <w:jc w:val="center"/>
                    </w:trPr>
                    <w:tc>
                      <w:tcPr>
                        <w:tcW w:w="3286" w:type="dxa"/>
                        <w:vAlign w:val="center"/>
                      </w:tcPr>
                      <w:p w14:paraId="2C86FE0B" w14:textId="77777777" w:rsidR="00C538FE" w:rsidRDefault="00C538FE" w:rsidP="00C538FE">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1CCB174" w14:textId="77777777" w:rsidR="00C538FE" w:rsidRDefault="00C538FE" w:rsidP="00C538FE">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34C09797" w14:textId="77777777" w:rsidR="00C538FE" w:rsidRDefault="00C538FE" w:rsidP="00C538FE">
                        <w:pPr>
                          <w:rPr>
                            <w:noProof/>
                            <w:color w:val="FF0000"/>
                            <w:sz w:val="28"/>
                            <w:szCs w:val="28"/>
                          </w:rPr>
                        </w:pPr>
                        <w:r>
                          <w:rPr>
                            <w:rFonts w:eastAsia="Times New Roman" w:cs="Calibri"/>
                            <w:iCs/>
                            <w:sz w:val="24"/>
                            <w:szCs w:val="24"/>
                            <w:lang w:val="en-GB"/>
                          </w:rPr>
                          <w:t>4. fourthauthor@gmail.com</w:t>
                        </w:r>
                      </w:p>
                    </w:tc>
                  </w:tr>
                </w:tbl>
                <w:p w14:paraId="000911A2" w14:textId="77777777" w:rsidR="00C538FE" w:rsidRPr="00351F89" w:rsidRDefault="00C538FE" w:rsidP="00C538FE">
                  <w:pPr>
                    <w:rPr>
                      <w:noProof/>
                      <w:color w:val="FF0000"/>
                      <w:sz w:val="28"/>
                      <w:szCs w:val="28"/>
                    </w:rPr>
                  </w:pPr>
                </w:p>
              </w:tc>
            </w:tr>
            <w:tr w:rsidR="00C538FE" w14:paraId="332CDF57" w14:textId="77777777" w:rsidTr="00245AF1">
              <w:trPr>
                <w:trHeight w:val="20"/>
                <w:jc w:val="center"/>
              </w:trPr>
              <w:tc>
                <w:tcPr>
                  <w:tcW w:w="9746" w:type="dxa"/>
                  <w:tcBorders>
                    <w:top w:val="nil"/>
                    <w:bottom w:val="nil"/>
                  </w:tcBorders>
                  <w:vAlign w:val="center"/>
                </w:tcPr>
                <w:p w14:paraId="5A052D92" w14:textId="77777777" w:rsidR="00C538FE" w:rsidRDefault="00C538FE" w:rsidP="00C538FE">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13B21DC6" w14:textId="77777777" w:rsidR="00C538FE" w:rsidRDefault="00C538FE" w:rsidP="00C538FE">
                  <w:pPr>
                    <w:ind w:left="-115"/>
                    <w:rPr>
                      <w:rFonts w:eastAsia="Times New Roman" w:cs="Calibri"/>
                      <w:iCs/>
                      <w:sz w:val="24"/>
                      <w:szCs w:val="24"/>
                      <w:lang w:val="en-GB"/>
                    </w:rPr>
                  </w:pPr>
                </w:p>
              </w:tc>
            </w:tr>
          </w:tbl>
          <w:p w14:paraId="7A09894D" w14:textId="3FB71E9B" w:rsidR="003F5EA9" w:rsidRPr="00351F89" w:rsidRDefault="003F5EA9" w:rsidP="00351F89">
            <w:pPr>
              <w:ind w:left="-115"/>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674163"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5pt;height:31.85pt;mso-width-percent:0;mso-height-percent:0;mso-width-percent:0;mso-height-percent:0" o:ole="">
            <v:imagedata r:id="rId17" o:title=""/>
          </v:shape>
          <o:OLEObject Type="Embed" ProgID="Equation.3" ShapeID="_x0000_i1025" DrawAspect="Content" ObjectID="_1806841260"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lastRenderedPageBreak/>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3883136"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w:t>
            </w:r>
            <w:r w:rsidR="002F31E5">
              <w:rPr>
                <w:noProof/>
                <w:color w:val="000000" w:themeColor="text1"/>
                <w:sz w:val="32"/>
                <w:szCs w:val="32"/>
              </w:rPr>
              <w:t>FAM</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14635D">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505BB" w14:textId="77777777" w:rsidR="00674163" w:rsidRDefault="00674163" w:rsidP="00307DBE">
      <w:pPr>
        <w:spacing w:after="0" w:line="240" w:lineRule="auto"/>
      </w:pPr>
      <w:r>
        <w:separator/>
      </w:r>
    </w:p>
  </w:endnote>
  <w:endnote w:type="continuationSeparator" w:id="0">
    <w:p w14:paraId="7CFB54A8" w14:textId="77777777" w:rsidR="00674163" w:rsidRDefault="0067416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B94E7A" w14:textId="77777777" w:rsidR="00674163" w:rsidRDefault="00674163" w:rsidP="00307DBE">
      <w:pPr>
        <w:spacing w:after="0" w:line="240" w:lineRule="auto"/>
      </w:pPr>
      <w:r>
        <w:separator/>
      </w:r>
    </w:p>
  </w:footnote>
  <w:footnote w:type="continuationSeparator" w:id="0">
    <w:p w14:paraId="4306C89E" w14:textId="77777777" w:rsidR="00674163" w:rsidRDefault="00674163" w:rsidP="00307DBE">
      <w:pPr>
        <w:spacing w:after="0" w:line="240" w:lineRule="auto"/>
      </w:pPr>
      <w:r>
        <w:continuationSeparator/>
      </w:r>
    </w:p>
  </w:footnote>
  <w:footnote w:id="1">
    <w:p w14:paraId="39717071" w14:textId="77777777" w:rsidR="00427786" w:rsidRPr="00CA466E" w:rsidRDefault="00427786" w:rsidP="00427786">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4FF374D8" w14:textId="77777777" w:rsidR="00427786" w:rsidRDefault="00427786" w:rsidP="00427786">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49D65B7C" w14:textId="77777777" w:rsidR="00427786" w:rsidRDefault="00427786" w:rsidP="00427786">
      <w:pPr>
        <w:pStyle w:val="FootnoteText"/>
        <w:rPr>
          <w:rFonts w:asciiTheme="minorHAnsi" w:hAnsiTheme="minorHAnsi"/>
        </w:rPr>
      </w:pPr>
    </w:p>
    <w:p w14:paraId="3F8075CB" w14:textId="0AF23ADF" w:rsidR="00427786" w:rsidRPr="00CF2F7D" w:rsidRDefault="00427786" w:rsidP="00427786">
      <w:pPr>
        <w:pStyle w:val="FootnoteText"/>
        <w:rPr>
          <w:rFonts w:cs="Times New Roman"/>
          <w:lang w:val="en-SG"/>
        </w:rPr>
      </w:pPr>
      <w:r w:rsidRPr="00CF2F7D">
        <w:rPr>
          <w:rFonts w:cs="Times New Roman"/>
          <w:highlight w:val="yellow"/>
          <w:lang w:val="en-SG"/>
        </w:rPr>
        <w:t>https://doi.org/10.37934/sij</w:t>
      </w:r>
      <w:r>
        <w:rPr>
          <w:rFonts w:cs="Times New Roman"/>
          <w:highlight w:val="yellow"/>
          <w:lang w:val="en-SG"/>
        </w:rPr>
        <w:t>fam</w:t>
      </w:r>
      <w:r w:rsidRPr="00CF2F7D">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510B1EE4"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D13176">
      <w:rPr>
        <w:rFonts w:ascii="Times New Roman" w:eastAsia="Calibri" w:hAnsi="Times New Roman" w:cs="Arial"/>
        <w:i/>
        <w:iCs/>
        <w:sz w:val="16"/>
        <w:szCs w:val="14"/>
        <w:lang w:val="en-GB"/>
      </w:rPr>
      <w:t xml:space="preserve">International Journal of </w:t>
    </w:r>
    <w:r w:rsidR="002F31E5">
      <w:rPr>
        <w:rFonts w:ascii="Times New Roman" w:eastAsia="Calibri" w:hAnsi="Times New Roman" w:cs="Arial"/>
        <w:i/>
        <w:iCs/>
        <w:sz w:val="16"/>
        <w:szCs w:val="14"/>
        <w:lang w:val="en-GB"/>
      </w:rPr>
      <w:t xml:space="preserve">Fundamental and Applied Mathematics </w:t>
    </w:r>
  </w:p>
  <w:p w14:paraId="706EA5A1" w14:textId="216C2DF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538FE">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4F00CC9"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9E07A1">
      <w:rPr>
        <w:rFonts w:ascii="Times New Roman" w:eastAsia="Calibri" w:hAnsi="Times New Roman" w:cs="Arial"/>
        <w:i/>
        <w:iCs/>
        <w:sz w:val="16"/>
        <w:szCs w:val="14"/>
        <w:lang w:val="en-GB"/>
      </w:rPr>
      <w:t xml:space="preserve">International Journal of </w:t>
    </w:r>
    <w:r w:rsidR="002F31E5">
      <w:rPr>
        <w:rFonts w:ascii="Times New Roman" w:eastAsia="Calibri" w:hAnsi="Times New Roman" w:cs="Arial"/>
        <w:i/>
        <w:iCs/>
        <w:sz w:val="16"/>
        <w:szCs w:val="14"/>
        <w:lang w:val="en-GB"/>
      </w:rPr>
      <w:t>Fundamental and Applied</w:t>
    </w:r>
    <w:r w:rsidR="00E74CAF">
      <w:rPr>
        <w:rFonts w:ascii="Times New Roman" w:eastAsia="Calibri" w:hAnsi="Times New Roman" w:cs="Arial"/>
        <w:i/>
        <w:iCs/>
        <w:sz w:val="16"/>
        <w:szCs w:val="14"/>
        <w:lang w:val="en-GB"/>
      </w:rPr>
      <w:t xml:space="preserve"> </w:t>
    </w:r>
    <w:r w:rsidR="00E700D9">
      <w:rPr>
        <w:rFonts w:ascii="Times New Roman" w:eastAsia="Calibri" w:hAnsi="Times New Roman" w:cs="Arial"/>
        <w:i/>
        <w:iCs/>
        <w:sz w:val="16"/>
        <w:szCs w:val="14"/>
        <w:lang w:val="en-GB"/>
      </w:rPr>
      <w:t xml:space="preserve">Mathematics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C538FE">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35D"/>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31E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13A1"/>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78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068"/>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4BF2"/>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16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12F4"/>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38FE"/>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317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0D9"/>
    <w:rsid w:val="00E70734"/>
    <w:rsid w:val="00E7086E"/>
    <w:rsid w:val="00E723E4"/>
    <w:rsid w:val="00E7433B"/>
    <w:rsid w:val="00E74CAF"/>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C538F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digital/index.php/sijfam/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67</Words>
  <Characters>1064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4-22T07:32:00Z</dcterms:created>
  <dcterms:modified xsi:type="dcterms:W3CDTF">2025-04-22T07:32:00Z</dcterms:modified>
</cp:coreProperties>
</file>